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Chemical Engineer Intern</w:t>
      </w:r>
    </w:p>
    <w:bookmarkEnd w:id="20"/>
    <w:p>
      <w:pPr>
        <w:pStyle w:val="BodyText"/>
      </w:pPr>
      <w:r>
        <w:t xml:space="preserve">[Your Full Name]</w:t>
      </w:r>
    </w:p>
    <w:p>
      <w:pPr>
        <w:pStyle w:val="BodyText"/>
      </w:pPr>
      <w:r>
        <w:t xml:space="preserve">[Your Address]</w:t>
      </w:r>
    </w:p>
    <w:p>
      <w:pPr>
        <w:pStyle w:val="BodyText"/>
      </w:pPr>
      <w:r>
        <w:t xml:space="preserve">Kampala, Uganda</w:t>
      </w:r>
    </w:p>
    <w:p>
      <w:pPr>
        <w:pStyle w:val="BodyText"/>
      </w:pPr>
      <w:r>
        <w:t xml:space="preserve">[Phone Number] | [Email Address]</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Kampala, Uganda</w:t>
      </w:r>
    </w:p>
    <w:bookmarkStart w:id="21" w:name="date-october-26-2023"/>
    <w:p>
      <w:pPr>
        <w:pStyle w:val="Heading2"/>
      </w:pPr>
      <w:r>
        <w:t xml:space="preserve">Date: October 26, 2023</w:t>
      </w:r>
    </w:p>
    <w:bookmarkEnd w:id="21"/>
    <w:p>
      <w:pPr>
        <w:pStyle w:val="FirstParagraph"/>
      </w:pPr>
      <w:r>
        <w:t xml:space="preserve">Dear Hiring Manager,</w:t>
      </w:r>
    </w:p>
    <w:p>
      <w:pPr>
        <w:pStyle w:val="BodyText"/>
      </w:pPr>
      <w:r>
        <w:t xml:space="preserve">I am writing with immense enthusiasm to submit my Internship Application Letter for the Chemical Engineer Intern position at [Company Name] in Uganda Kampala. As a final-year Chemical Engineering student at Makerere University with specialized training in process optimization and sustainable resource management, I have meticulously aligned my academic journey with the developmental needs of Uganda’s industrial landscape. This opportunity represents not only a critical step in my professional development but also a meaningful contribution to Kampala’s evolving economic ecosystem where chemical engineering solutions directly impact community well-being.</w:t>
      </w:r>
    </w:p>
    <w:p>
      <w:pPr>
        <w:pStyle w:val="BodyText"/>
      </w:pPr>
      <w:r>
        <w:t xml:space="preserve">My academic foundation has been rigorously built around principles applicable to Uganda’s unique challenges. In my coursework at Makerere University, I completed advanced modules including Chemical Reaction Engineering, Environmental Systems Analysis, and Industrial Water Treatment Technologies—subjects directly relevant to Kampala’s municipal water management needs where over 1.5 million residents face intermittent supply issues. My capstone project on "Optimizing Biogas Production from Municipal Organic Waste for Rural Energy Access" demonstrated my ability to develop scalable solutions tailored for Ugandan contexts, reducing reliance on wood fuels while creating clean energy opportunities across districts like Wakiso and Mukono surrounding Kampala.</w:t>
      </w:r>
    </w:p>
    <w:p>
      <w:pPr>
        <w:pStyle w:val="BodyText"/>
      </w:pPr>
      <w:r>
        <w:t xml:space="preserve">What distinguishes me as a candidate is my hands-on experience with chemical engineering applications in Uganda Kampala’s industrial environment. During my summer practicum at the National Water and Sewerage Corporation (NWSC) plant in Kawempe, I assisted in designing a low-cost sedimentation system that improved water clarity by 32% for 50,000 households—proving my ability to implement solutions within Uganda’s resource constraints. Additionally, through my role as Technical Assistant at Kibuye Coffee Processing Plant (a Kampala-based agro-industry), I optimized coffee bean drying processes using locally available solar concentrators, increasing throughput by 27% while reducing energy costs by 40%. These experiences have instilled in me a deep understanding of how chemical engineering principles translate to tangible community benefits in our nation’s capital.</w:t>
      </w:r>
    </w:p>
    <w:p>
      <w:pPr>
        <w:pStyle w:val="BodyText"/>
      </w:pPr>
      <w:r>
        <w:t xml:space="preserve">I am particularly drawn to [Company Name] because of your pioneering work in sustainable industrial processes within Uganda Kampala. Your recent project on converting sugarcane waste into biodegradable plastics aligns perfectly with my passion for circular economy solutions that support Uganda’s Vision 2040 goals. As a Chemical Engineer Intern, I am eager to contribute to such initiatives while learning from your team’s expertise in process safety and regulatory compliance—knowledge essential for navigating Uganda’s National Environment Management Authority (NEMA) standards. My proficiency with Aspen Plus for simulation modeling and my fluency in both English and Luganda positions me to immediately support cross-functional teams addressing Kampala’s infrastructure challenges.</w:t>
      </w:r>
    </w:p>
    <w:p>
      <w:pPr>
        <w:pStyle w:val="BodyText"/>
      </w:pPr>
      <w:r>
        <w:t xml:space="preserve">Uganda Kampala holds a unique position as the engine of East Africa’s industrial growth, yet faces critical gaps in chemical engineering capacity. I am committed to strengthening this ecosystem through my internship, drawing from my academic projects like the "Low-Cost Air Quality Monitoring System for Industrial Zones" (awarded Makerere University’s Innovation Prize 2023). This project addressed Kampala’s severe PM2.5 pollution in industrial corridors—directly linking chemical engineering solutions to public health outcomes. I am confident that my technical skills combined with cultural fluency in Ugandan business practices will allow me to rapidly integrate into your team and support initiatives from pilot studies to scalable implementations.</w:t>
      </w:r>
    </w:p>
    <w:p>
      <w:pPr>
        <w:pStyle w:val="BodyText"/>
      </w:pPr>
      <w:r>
        <w:t xml:space="preserve">My academic achievements reflect my dedication: I rank 5th in a cohort of 120 students, maintain a GPA of 3.8/4.0, and have presented research at the Uganda Society for Chemical Engineers (USCE) Conference in Kampala. Beyond technical skills, I actively volunteer with STEM initiatives for girls at Kampala's Science Centre, demonstrating my commitment to developing future Ugandan engineers—a value that resonates with [Company Name]’s community engagement ethos.</w:t>
      </w:r>
    </w:p>
    <w:p>
      <w:pPr>
        <w:pStyle w:val="BodyText"/>
      </w:pPr>
      <w:r>
        <w:t xml:space="preserve">As an aspiring Chemical Engineer deeply invested in Uganda’s development trajectory, I view this internship as pivotal. Kampala’s dynamic environment—where traditional industries like textiles and food processing merge with green technology ventures—provides the ideal laboratory for applied learning. I am eager to apply my process design knowledge to enhance efficiency at [Company Name] while gaining exposure to industrial-scale operations that shape Uganda’s economic narrative.</w:t>
      </w:r>
    </w:p>
    <w:p>
      <w:pPr>
        <w:pStyle w:val="BodyText"/>
      </w:pPr>
      <w:r>
        <w:t xml:space="preserve">My resume, attached for your review, provides further detail on my qualifications. I have attached a portfolio including project documentation from NWSC and Kibuye Coffee Plant, showcasing measurable impacts in Ugandan contexts. I welcome the opportunity to discuss how my proactive approach to solving Kampala’s industrial challenges can support [Company Name]’s mission. Thank you for considering this Internship Application Letter—I am available for an interview at your earliest convenience and can be reached at [Your Phone] or [Your Email].</w:t>
      </w:r>
    </w:p>
    <w:p>
      <w:pPr>
        <w:pStyle w:val="BodyText"/>
      </w:pPr>
      <w:r>
        <w:t xml:space="preserve">I look forward to contributing meaningfully to Uganda Kampala’s engineering future.</w:t>
      </w:r>
    </w:p>
    <w:p>
      <w:pPr>
        <w:pStyle w:val="BodyText"/>
      </w:pPr>
      <w:r>
        <w:t xml:space="preserve">Sincerely,</w:t>
      </w:r>
    </w:p>
    <w:p>
      <w:pPr>
        <w:pStyle w:val="BodyText"/>
      </w:pPr>
      <w:r>
        <w:t xml:space="preserve">[Your Full Name]</w:t>
      </w:r>
    </w:p>
    <w:p>
      <w:pPr>
        <w:pStyle w:val="BodyText"/>
      </w:pPr>
      <w:r>
        <w:t xml:space="preserve">[Your University and Degre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03:44:43Z</dcterms:created>
  <dcterms:modified xsi:type="dcterms:W3CDTF">2026-07-20T03:44:43Z</dcterms:modified>
</cp:coreProperties>
</file>

<file path=docProps/custom.xml><?xml version="1.0" encoding="utf-8"?>
<Properties xmlns="http://schemas.openxmlformats.org/officeDocument/2006/custom-properties" xmlns:vt="http://schemas.openxmlformats.org/officeDocument/2006/docPropsVTypes"/>
</file>